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71AAA3F6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417F">
        <w:rPr>
          <w:rFonts w:ascii="Times New Roman" w:hAnsi="Times New Roman" w:cs="Times New Roman"/>
          <w:b/>
          <w:color w:val="000000" w:themeColor="text1"/>
          <w:sz w:val="32"/>
        </w:rPr>
        <w:t>Service Management System</w:t>
      </w:r>
    </w:p>
    <w:p w14:paraId="23B57525" w14:textId="194FC6F2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12417F">
        <w:rPr>
          <w:rFonts w:ascii="Times New Roman" w:hAnsi="Times New Roman" w:cs="Times New Roman"/>
          <w:b/>
          <w:color w:val="000000" w:themeColor="text1"/>
          <w:sz w:val="32"/>
        </w:rPr>
        <w:t>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665AFD67" w:rsidR="007D7E60" w:rsidRPr="0012417F" w:rsidRDefault="0012417F" w:rsidP="008A7DF5">
            <w:pPr>
              <w:contextualSpacing/>
              <w:jc w:val="both"/>
              <w:rPr>
                <w:rFonts w:ascii="Times New Roman" w:hAnsi="Times New Roman" w:cs="Times New Roman"/>
                <w:bCs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 w:val="0"/>
                <w:sz w:val="24"/>
              </w:rPr>
              <w:t>J</w:t>
            </w:r>
            <w:r w:rsidRPr="0012417F">
              <w:rPr>
                <w:rFonts w:ascii="Times New Roman" w:hAnsi="Times New Roman" w:cs="Times New Roman"/>
                <w:bCs w:val="0"/>
                <w:sz w:val="24"/>
              </w:rPr>
              <w:t>ohura</w:t>
            </w:r>
            <w:proofErr w:type="spellEnd"/>
            <w:r>
              <w:rPr>
                <w:rFonts w:ascii="Times New Roman" w:hAnsi="Times New Roman" w:cs="Times New Roman"/>
                <w:bCs w:val="0"/>
                <w:sz w:val="24"/>
              </w:rPr>
              <w:t xml:space="preserve">, </w:t>
            </w:r>
            <w:proofErr w:type="spellStart"/>
            <w:r w:rsidRPr="0012417F">
              <w:rPr>
                <w:rFonts w:ascii="Times New Roman" w:hAnsi="Times New Roman" w:cs="Times New Roman"/>
                <w:bCs w:val="0"/>
                <w:sz w:val="24"/>
              </w:rPr>
              <w:t>Fatematuj</w:t>
            </w:r>
            <w:proofErr w:type="spellEnd"/>
            <w:r w:rsidRPr="0012417F">
              <w:rPr>
                <w:rFonts w:ascii="Times New Roman" w:hAnsi="Times New Roman" w:cs="Times New Roman"/>
                <w:bCs w:val="0"/>
                <w:sz w:val="24"/>
              </w:rPr>
              <w:t xml:space="preserve"> </w:t>
            </w:r>
          </w:p>
        </w:tc>
        <w:tc>
          <w:tcPr>
            <w:tcW w:w="3932" w:type="dxa"/>
            <w:vAlign w:val="center"/>
          </w:tcPr>
          <w:p w14:paraId="0C58B86D" w14:textId="507922A3" w:rsidR="007D7E60" w:rsidRPr="008A7DF5" w:rsidRDefault="0012417F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7846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6464CA79" w14:textId="607E9D24" w:rsidR="0012417F" w:rsidRPr="0012417F" w:rsidRDefault="0012417F" w:rsidP="0012417F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proofErr w:type="spellStart"/>
            <w:proofErr w:type="gramStart"/>
            <w:r w:rsidRPr="0012417F">
              <w:rPr>
                <w:rFonts w:ascii="Segoe UI" w:eastAsia="Times New Roman" w:hAnsi="Segoe UI" w:cs="Segoe UI"/>
                <w:sz w:val="21"/>
                <w:szCs w:val="21"/>
              </w:rPr>
              <w:t>Hasan,Md</w:t>
            </w:r>
            <w:proofErr w:type="gramEnd"/>
            <w:r w:rsidRPr="0012417F">
              <w:rPr>
                <w:rFonts w:ascii="Segoe UI" w:eastAsia="Times New Roman" w:hAnsi="Segoe UI" w:cs="Segoe UI"/>
                <w:sz w:val="21"/>
                <w:szCs w:val="21"/>
              </w:rPr>
              <w:t>.Mahmudul</w:t>
            </w:r>
            <w:proofErr w:type="spellEnd"/>
          </w:p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08636C5A" w:rsidR="007D7E60" w:rsidRPr="008A7DF5" w:rsidRDefault="0012417F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677-3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19325EB3" w14:textId="77777777" w:rsidR="0012417F" w:rsidRPr="0012417F" w:rsidRDefault="0012417F" w:rsidP="0012417F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proofErr w:type="spellStart"/>
            <w:proofErr w:type="gramStart"/>
            <w:r w:rsidRPr="0012417F">
              <w:rPr>
                <w:rFonts w:ascii="Segoe UI" w:eastAsia="Times New Roman" w:hAnsi="Segoe UI" w:cs="Segoe UI"/>
                <w:sz w:val="21"/>
                <w:szCs w:val="21"/>
              </w:rPr>
              <w:t>Ifti,Md</w:t>
            </w:r>
            <w:proofErr w:type="gramEnd"/>
            <w:r w:rsidRPr="0012417F">
              <w:rPr>
                <w:rFonts w:ascii="Segoe UI" w:eastAsia="Times New Roman" w:hAnsi="Segoe UI" w:cs="Segoe UI"/>
                <w:sz w:val="21"/>
                <w:szCs w:val="21"/>
              </w:rPr>
              <w:t>.Iftiare</w:t>
            </w:r>
            <w:proofErr w:type="spellEnd"/>
            <w:r w:rsidRPr="0012417F">
              <w:rPr>
                <w:rFonts w:ascii="Segoe UI" w:eastAsia="Times New Roman" w:hAnsi="Segoe UI" w:cs="Segoe UI"/>
                <w:sz w:val="21"/>
                <w:szCs w:val="21"/>
              </w:rPr>
              <w:t xml:space="preserve"> Hossain</w:t>
            </w:r>
          </w:p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2C18B365" w14:textId="77777777" w:rsidR="0012417F" w:rsidRPr="0012417F" w:rsidRDefault="0012417F" w:rsidP="001241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12417F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18-39136-3</w:t>
            </w:r>
          </w:p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1319844" w14:textId="66C29B2E" w:rsidR="00E701EB" w:rsidRPr="00115849" w:rsidRDefault="00A87C0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115849">
        <w:rPr>
          <w:rFonts w:ascii="Segoe UI" w:hAnsi="Segoe UI" w:cs="Segoe UI"/>
          <w:color w:val="212529"/>
          <w:shd w:val="clear" w:color="auto" w:fill="E9ECEF"/>
        </w:rPr>
        <w:t>“Service Management System”</w:t>
      </w:r>
      <w:r w:rsidR="0012417F" w:rsidRPr="00115849">
        <w:rPr>
          <w:rFonts w:ascii="Segoe UI" w:hAnsi="Segoe UI" w:cs="Segoe UI"/>
          <w:color w:val="212529"/>
          <w:shd w:val="clear" w:color="auto" w:fill="E9ECEF"/>
        </w:rPr>
        <w:t xml:space="preserve"> Services is </w:t>
      </w:r>
      <w:r w:rsidRPr="00115849">
        <w:rPr>
          <w:rFonts w:ascii="Segoe UI" w:hAnsi="Segoe UI" w:cs="Segoe UI"/>
          <w:color w:val="212529"/>
          <w:shd w:val="clear" w:color="auto" w:fill="E9ECEF"/>
        </w:rPr>
        <w:t>Bangladeshi</w:t>
      </w:r>
      <w:r w:rsidR="0012417F" w:rsidRPr="00115849">
        <w:rPr>
          <w:rFonts w:ascii="Segoe UI" w:hAnsi="Segoe UI" w:cs="Segoe UI"/>
          <w:color w:val="212529"/>
          <w:shd w:val="clear" w:color="auto" w:fill="E9ECEF"/>
        </w:rPr>
        <w:t xml:space="preserve"> leading chain of multi-brand Electronics and Electrical service workshops offering wide array of services. We focus on enhancing your uses experience by offering world-class Electronic Appliances maintenance services. Our sole mission is “To provide Electronic Appliances care services to keep the devices fit and healthy and customers happy and smiling”. With well-equipped Electronic Appliances service </w:t>
      </w:r>
      <w:proofErr w:type="spellStart"/>
      <w:r w:rsidR="0012417F" w:rsidRPr="00115849">
        <w:rPr>
          <w:rFonts w:ascii="Segoe UI" w:hAnsi="Segoe UI" w:cs="Segoe UI"/>
          <w:color w:val="212529"/>
          <w:shd w:val="clear" w:color="auto" w:fill="E9ECEF"/>
        </w:rPr>
        <w:t>centres</w:t>
      </w:r>
      <w:proofErr w:type="spellEnd"/>
      <w:r w:rsidR="0012417F" w:rsidRPr="00115849">
        <w:rPr>
          <w:rFonts w:ascii="Segoe UI" w:hAnsi="Segoe UI" w:cs="Segoe UI"/>
          <w:color w:val="212529"/>
          <w:shd w:val="clear" w:color="auto" w:fill="E9ECEF"/>
        </w:rPr>
        <w:t xml:space="preserve"> and fully trained mechanics, we provide quality services with excellent packages that are designed to offer you great savings. Our state-of-art workshops are conveniently located in many cities across the country. Now you can book your service online by doing Registration</w:t>
      </w:r>
      <w:r w:rsidR="00115849" w:rsidRPr="00115849">
        <w:rPr>
          <w:rFonts w:ascii="Segoe UI" w:hAnsi="Segoe UI" w:cs="Segoe UI"/>
          <w:color w:val="212529"/>
          <w:shd w:val="clear" w:color="auto" w:fill="E9ECEF"/>
        </w:rPr>
        <w:t>.</w:t>
      </w: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30D9169F" w:rsidR="002B29B8" w:rsidRDefault="0082619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1345962D" wp14:editId="3DAADF0F">
            <wp:extent cx="3037398" cy="378658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-1276" r="54301"/>
                    <a:stretch/>
                  </pic:blipFill>
                  <pic:spPr bwMode="auto">
                    <a:xfrm>
                      <a:off x="0" y="0"/>
                      <a:ext cx="3037398" cy="3786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6CB2C33" w:rsidR="00D0165F" w:rsidRPr="00D0165F" w:rsidRDefault="007014C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6B6B9770" wp14:editId="73C6EA01">
            <wp:extent cx="2511544" cy="324358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557" t="213" r="53178" b="13004"/>
                    <a:stretch/>
                  </pic:blipFill>
                  <pic:spPr bwMode="auto">
                    <a:xfrm>
                      <a:off x="0" y="0"/>
                      <a:ext cx="2512424" cy="3244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0B7C27D8" w:rsidR="00D0165F" w:rsidRDefault="008319F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FE88518" wp14:editId="1F93FDCB">
            <wp:extent cx="5295569" cy="3538331"/>
            <wp:effectExtent l="0" t="0" r="63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3401" t="1701" r="6906" b="3640"/>
                    <a:stretch/>
                  </pic:blipFill>
                  <pic:spPr bwMode="auto">
                    <a:xfrm>
                      <a:off x="0" y="0"/>
                      <a:ext cx="5296830" cy="3539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14DCE" w14:textId="41789F9C" w:rsidR="008319FD" w:rsidRDefault="008319F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3C206BB1" wp14:editId="57285603">
            <wp:extent cx="3379304" cy="3474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3040" t="2552" r="36110" b="4502"/>
                    <a:stretch/>
                  </pic:blipFill>
                  <pic:spPr bwMode="auto">
                    <a:xfrm>
                      <a:off x="0" y="0"/>
                      <a:ext cx="3379740" cy="34751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FFA70" w14:textId="5B86AD29" w:rsidR="008319FD" w:rsidRPr="00D0165F" w:rsidRDefault="008319F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8ADE8F7" wp14:editId="0893CD6E">
            <wp:extent cx="3363402" cy="3387255"/>
            <wp:effectExtent l="0" t="0" r="889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3639" t="2977" r="35752" b="6416"/>
                    <a:stretch/>
                  </pic:blipFill>
                  <pic:spPr bwMode="auto">
                    <a:xfrm>
                      <a:off x="0" y="0"/>
                      <a:ext cx="3363812" cy="3387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41FA4BB3" w:rsidR="00D0165F" w:rsidRDefault="008319F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1E9D3C58" wp14:editId="1FD17821">
            <wp:extent cx="2989691" cy="3402662"/>
            <wp:effectExtent l="0" t="0" r="127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596" t="4680" r="40416" b="4297"/>
                    <a:stretch/>
                  </pic:blipFill>
                  <pic:spPr bwMode="auto">
                    <a:xfrm>
                      <a:off x="0" y="0"/>
                      <a:ext cx="2990222" cy="3403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6F755" w14:textId="1305308B" w:rsidR="008319FD" w:rsidRDefault="008319F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DBE7FD9" wp14:editId="183DB994">
            <wp:extent cx="2997642" cy="368166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3282" t="1489" r="41599"/>
                    <a:stretch/>
                  </pic:blipFill>
                  <pic:spPr bwMode="auto">
                    <a:xfrm>
                      <a:off x="0" y="0"/>
                      <a:ext cx="2998906" cy="3683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40CCD" w14:textId="153F2726" w:rsidR="008319FD" w:rsidRPr="00D0165F" w:rsidRDefault="008319F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32CD91C8" wp14:editId="2E054C80">
            <wp:extent cx="3474720" cy="29260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3877" t="3191" r="33833" b="18532"/>
                    <a:stretch/>
                  </pic:blipFill>
                  <pic:spPr bwMode="auto">
                    <a:xfrm>
                      <a:off x="0" y="0"/>
                      <a:ext cx="3475470" cy="2926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9"/>
      <w:footerReference w:type="default" r:id="rId2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32C89" w14:textId="77777777" w:rsidR="002B4CFA" w:rsidRDefault="002B4CFA" w:rsidP="000742EE">
      <w:pPr>
        <w:spacing w:after="0" w:line="240" w:lineRule="auto"/>
      </w:pPr>
      <w:r>
        <w:separator/>
      </w:r>
    </w:p>
  </w:endnote>
  <w:endnote w:type="continuationSeparator" w:id="0">
    <w:p w14:paraId="689FB510" w14:textId="77777777" w:rsidR="002B4CFA" w:rsidRDefault="002B4CFA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C6510" w14:textId="77777777" w:rsidR="002B4CFA" w:rsidRDefault="002B4CFA" w:rsidP="000742EE">
      <w:pPr>
        <w:spacing w:after="0" w:line="240" w:lineRule="auto"/>
      </w:pPr>
      <w:r>
        <w:separator/>
      </w:r>
    </w:p>
  </w:footnote>
  <w:footnote w:type="continuationSeparator" w:id="0">
    <w:p w14:paraId="1D1684B9" w14:textId="77777777" w:rsidR="002B4CFA" w:rsidRDefault="002B4CFA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2" w14:textId="3C0A8C29" w:rsidR="000742EE" w:rsidRPr="0012417F" w:rsidRDefault="0012417F">
    <w:pPr>
      <w:pStyle w:val="Header"/>
      <w:rPr>
        <w:color w:val="000000" w:themeColor="text1"/>
        <w:sz w:val="40"/>
        <w:szCs w:val="40"/>
      </w:rPr>
    </w:pPr>
    <w:r>
      <w:rPr>
        <w:rFonts w:ascii="Times New Roman" w:hAnsi="Times New Roman" w:cs="Times New Roman"/>
        <w:b/>
        <w:color w:val="000000" w:themeColor="text1"/>
        <w:sz w:val="32"/>
      </w:rPr>
      <w:t xml:space="preserve">                                  </w:t>
    </w:r>
    <w:r w:rsidRPr="0012417F">
      <w:rPr>
        <w:rFonts w:ascii="Times New Roman" w:hAnsi="Times New Roman" w:cs="Times New Roman"/>
        <w:b/>
        <w:color w:val="000000" w:themeColor="text1"/>
        <w:sz w:val="40"/>
        <w:szCs w:val="40"/>
      </w:rPr>
      <w:t>Service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0E3D9D"/>
    <w:rsid w:val="001049B1"/>
    <w:rsid w:val="00115849"/>
    <w:rsid w:val="00115FB6"/>
    <w:rsid w:val="00122E77"/>
    <w:rsid w:val="0012417F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4CFA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357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014C3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2619F"/>
    <w:rsid w:val="008319FD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7C0B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77707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4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8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5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7" ma:contentTypeDescription="Create a new document." ma:contentTypeScope="" ma:versionID="4ea14a5d88f55e6aa2230a2c973df1d2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adac70002e7fe7fe9a42f76e5fd1ef37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3764A3-C558-4155-B737-DCDC4693F9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7CD658-AE07-4EC8-AD25-45C745929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07AFC-5751-43A6-9740-BA7D8A198C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FATEMATUJ JOHURA</cp:lastModifiedBy>
  <cp:revision>9</cp:revision>
  <dcterms:created xsi:type="dcterms:W3CDTF">2021-04-13T04:59:00Z</dcterms:created>
  <dcterms:modified xsi:type="dcterms:W3CDTF">2021-08-16T16:42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